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20</w:t>
      </w:r>
      <w:r>
        <w:t xml:space="preserve"> </w:t>
      </w:r>
      <w:r>
        <w:t xml:space="preserve">06:10:4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5fef1b00bc5ef4128c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20T06:10:51Z</dcterms:created>
  <dcterms:modified xsi:type="dcterms:W3CDTF">2021-08-20T06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20 06:10:45</vt:lpwstr>
  </property>
</Properties>
</file>